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7b73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82ea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0:10:02Z</dcterms:created>
  <dcterms:modified xsi:type="dcterms:W3CDTF">2022-01-20T00:10:02Z</dcterms:modified>
</cp:coreProperties>
</file>